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407402abd56de4f59f5e1260e6bb6e2c5ca9fa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6. Соглашение об авансе при покупке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латеж 300 000 руб. имеет исключительно платежную функцию и подлежит возврату при незаключении основного договора, за вычетом только документально подтвержденных и заранее согласованных расход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29" w:name="Xe9417ea88fbc18273b1e782f0cc05919827d31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СОГЛАШЕНИЕ ОБ АВАНСЕ ПРИ ПОКУПКЕ НЕДВИЖИМОСТИ</w:t>
      </w:r>
    </w:p>
    <w:bookmarkStart w:id="23" w:name="платеж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латеж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Покупатель перечисляет аванс [сумма] руб. в счет будущей цены объекта: квартира площадью 56,4 кв. м по адресу: Московская область, г. Балашиха, ул. Реутовская, д. 18, кв. 47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Платеж не является задатком, не обеспечивает заключение сделки и не влечет последствий двойного возврата.</w:t>
      </w:r>
    </w:p>
    <w:bookmarkEnd w:id="23"/>
    <w:bookmarkStart w:id="24" w:name="возвра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Возвра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Если основной договор не заключен до [дата], получатель возвращает аванс в течение [срок] рабочих дней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Удерживаются только заранее согласованные и документально подтвержденные расходы, если такое условие не нарушает закон.</w:t>
      </w:r>
    </w:p>
    <w:bookmarkEnd w:id="24"/>
    <w:bookmarkStart w:id="25" w:name="проверка-объект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Проверка объек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До сделки покупатель проводит юридическую и техническую проверку. Выявление существенного риска дает право отказаться от переговоров и потребовать возврат аванса.</w:t>
      </w:r>
    </w:p>
    <w:bookmarkEnd w:id="25"/>
    <w:bookmarkStart w:id="26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6"/>
    <w:bookmarkStart w:id="27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7"/>
    <w:bookmarkStart w:id="28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